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66EB3B" w14:textId="6614DBE9" w:rsidR="007E78CB" w:rsidRDefault="007E78CB">
      <w:r>
        <w:t>Bank</w:t>
      </w:r>
    </w:p>
    <w:p w14:paraId="49456085" w14:textId="4B7F84BC" w:rsidR="001B3FA2" w:rsidRDefault="001B3FA2" w:rsidP="001B3FA2">
      <w:pPr>
        <w:pStyle w:val="ListParagraph"/>
        <w:numPr>
          <w:ilvl w:val="0"/>
          <w:numId w:val="1"/>
        </w:numPr>
      </w:pPr>
      <w:r>
        <w:t>Name</w:t>
      </w:r>
    </w:p>
    <w:p w14:paraId="4E5E07EB" w14:textId="32DA9DC2" w:rsidR="001B3FA2" w:rsidRDefault="001B3FA2" w:rsidP="001B3FA2">
      <w:pPr>
        <w:pStyle w:val="ListParagraph"/>
        <w:numPr>
          <w:ilvl w:val="0"/>
          <w:numId w:val="1"/>
        </w:numPr>
      </w:pPr>
      <w:r>
        <w:t>Address</w:t>
      </w:r>
    </w:p>
    <w:p w14:paraId="478CFFAA" w14:textId="10203A52" w:rsidR="001B3FA2" w:rsidRDefault="001B3FA2" w:rsidP="001B3FA2">
      <w:pPr>
        <w:pStyle w:val="ListParagraph"/>
        <w:numPr>
          <w:ilvl w:val="0"/>
          <w:numId w:val="1"/>
        </w:numPr>
      </w:pPr>
      <w:r>
        <w:t>Working Hours</w:t>
      </w:r>
    </w:p>
    <w:p w14:paraId="3F6A096C" w14:textId="3A58507C" w:rsidR="001B3FA2" w:rsidRPr="00BA01D3" w:rsidRDefault="001B3FA2" w:rsidP="001B3FA2">
      <w:pPr>
        <w:pStyle w:val="ListParagraph"/>
        <w:numPr>
          <w:ilvl w:val="0"/>
          <w:numId w:val="1"/>
        </w:numPr>
      </w:pPr>
      <w:r>
        <w:t xml:space="preserve">Customer can create multiple </w:t>
      </w:r>
      <w:r>
        <w:rPr>
          <w:b/>
          <w:bCs/>
        </w:rPr>
        <w:t>accounts</w:t>
      </w:r>
    </w:p>
    <w:p w14:paraId="691476CB" w14:textId="4FD1BD60" w:rsidR="00BA01D3" w:rsidRDefault="00BA01D3" w:rsidP="00BA01D3">
      <w:pPr>
        <w:pStyle w:val="ListParagraph"/>
        <w:numPr>
          <w:ilvl w:val="1"/>
          <w:numId w:val="1"/>
        </w:numPr>
      </w:pPr>
      <w:r>
        <w:t>Unique account number starting from BNK10000</w:t>
      </w:r>
    </w:p>
    <w:p w14:paraId="3C5AE33E" w14:textId="7DC2E48B" w:rsidR="005A368A" w:rsidRDefault="005A368A" w:rsidP="00BA01D3">
      <w:pPr>
        <w:pStyle w:val="ListParagraph"/>
        <w:numPr>
          <w:ilvl w:val="1"/>
          <w:numId w:val="1"/>
        </w:numPr>
      </w:pPr>
      <w:r>
        <w:t>First name</w:t>
      </w:r>
    </w:p>
    <w:p w14:paraId="38C6AD1F" w14:textId="28158192" w:rsidR="005A368A" w:rsidRDefault="005A368A" w:rsidP="00BA01D3">
      <w:pPr>
        <w:pStyle w:val="ListParagraph"/>
        <w:numPr>
          <w:ilvl w:val="1"/>
          <w:numId w:val="1"/>
        </w:numPr>
      </w:pPr>
      <w:r>
        <w:t>Last name</w:t>
      </w:r>
    </w:p>
    <w:p w14:paraId="5C187E1A" w14:textId="2537353F" w:rsidR="005A368A" w:rsidRDefault="005A368A" w:rsidP="00BA01D3">
      <w:pPr>
        <w:pStyle w:val="ListParagraph"/>
        <w:numPr>
          <w:ilvl w:val="1"/>
          <w:numId w:val="1"/>
        </w:numPr>
      </w:pPr>
      <w:r>
        <w:t>SSN</w:t>
      </w:r>
    </w:p>
    <w:p w14:paraId="18BDF3DF" w14:textId="0CED1D73" w:rsidR="001B3FA2" w:rsidRDefault="006D7963" w:rsidP="001B3FA2">
      <w:pPr>
        <w:pStyle w:val="ListParagraph"/>
        <w:numPr>
          <w:ilvl w:val="1"/>
          <w:numId w:val="1"/>
        </w:numPr>
      </w:pPr>
      <w:r>
        <w:t>Subaccounts</w:t>
      </w:r>
      <w:r w:rsidR="001B3FA2">
        <w:t>:</w:t>
      </w:r>
    </w:p>
    <w:p w14:paraId="7F8F6A3D" w14:textId="4EA12ACA" w:rsidR="006D7963" w:rsidRDefault="002C37A2" w:rsidP="006D7963">
      <w:pPr>
        <w:pStyle w:val="ListParagraph"/>
        <w:numPr>
          <w:ilvl w:val="2"/>
          <w:numId w:val="1"/>
        </w:numPr>
      </w:pPr>
      <w:r>
        <w:t>None, one, or multiple:</w:t>
      </w:r>
    </w:p>
    <w:p w14:paraId="7FB85721" w14:textId="78683D4A" w:rsidR="001B3FA2" w:rsidRDefault="001B3FA2" w:rsidP="006D7963">
      <w:pPr>
        <w:pStyle w:val="ListParagraph"/>
        <w:numPr>
          <w:ilvl w:val="3"/>
          <w:numId w:val="1"/>
        </w:numPr>
      </w:pPr>
      <w:r>
        <w:t>Saving</w:t>
      </w:r>
    </w:p>
    <w:p w14:paraId="520426E9" w14:textId="5352ABF1" w:rsidR="006D7963" w:rsidRDefault="006D7963" w:rsidP="006D7963">
      <w:pPr>
        <w:pStyle w:val="ListParagraph"/>
        <w:numPr>
          <w:ilvl w:val="4"/>
          <w:numId w:val="1"/>
        </w:numPr>
      </w:pPr>
      <w:r>
        <w:t>First $100 Bonus</w:t>
      </w:r>
    </w:p>
    <w:p w14:paraId="4163A516" w14:textId="6005E46A" w:rsidR="003B0147" w:rsidRDefault="00F911E6" w:rsidP="003B0147">
      <w:pPr>
        <w:pStyle w:val="ListParagraph"/>
        <w:numPr>
          <w:ilvl w:val="4"/>
          <w:numId w:val="1"/>
        </w:numPr>
      </w:pPr>
      <w:r>
        <w:t>Unique account number starting from SAV1000</w:t>
      </w:r>
    </w:p>
    <w:p w14:paraId="5D189272" w14:textId="126F5446" w:rsidR="00BD7E4F" w:rsidRDefault="00BD7E4F" w:rsidP="003B0147">
      <w:pPr>
        <w:pStyle w:val="ListParagraph"/>
        <w:numPr>
          <w:ilvl w:val="4"/>
          <w:numId w:val="1"/>
        </w:numPr>
      </w:pPr>
      <w:r>
        <w:t>Has a balance</w:t>
      </w:r>
    </w:p>
    <w:p w14:paraId="70F7C003" w14:textId="291E7298" w:rsidR="001B3FA2" w:rsidRDefault="001B3FA2" w:rsidP="006D7963">
      <w:pPr>
        <w:pStyle w:val="ListParagraph"/>
        <w:numPr>
          <w:ilvl w:val="3"/>
          <w:numId w:val="1"/>
        </w:numPr>
      </w:pPr>
      <w:r>
        <w:t>Checking</w:t>
      </w:r>
    </w:p>
    <w:p w14:paraId="60163DCC" w14:textId="764BA299" w:rsidR="001B117D" w:rsidRDefault="001B117D" w:rsidP="001B117D">
      <w:pPr>
        <w:pStyle w:val="ListParagraph"/>
        <w:numPr>
          <w:ilvl w:val="4"/>
          <w:numId w:val="1"/>
        </w:numPr>
      </w:pPr>
      <w:r>
        <w:t xml:space="preserve">Unique account number starting from </w:t>
      </w:r>
      <w:r>
        <w:t>CHK6000</w:t>
      </w:r>
    </w:p>
    <w:p w14:paraId="101EFED9" w14:textId="6733B7BF" w:rsidR="001B117D" w:rsidRDefault="00AB22D9" w:rsidP="001B117D">
      <w:pPr>
        <w:pStyle w:val="ListParagraph"/>
        <w:numPr>
          <w:ilvl w:val="4"/>
          <w:numId w:val="1"/>
        </w:numPr>
      </w:pPr>
      <w:r>
        <w:t>Can set maximum capacity</w:t>
      </w:r>
    </w:p>
    <w:p w14:paraId="461CF593" w14:textId="1AD0E3D0" w:rsidR="00BD7E4F" w:rsidRDefault="000C1A49" w:rsidP="001B117D">
      <w:pPr>
        <w:pStyle w:val="ListParagraph"/>
        <w:numPr>
          <w:ilvl w:val="4"/>
          <w:numId w:val="1"/>
        </w:numPr>
      </w:pPr>
      <w:r>
        <w:t>Cab be locked or unlocked</w:t>
      </w:r>
    </w:p>
    <w:p w14:paraId="5AC05DD4" w14:textId="0850A1BB" w:rsidR="00677015" w:rsidRDefault="00677015" w:rsidP="001B117D">
      <w:pPr>
        <w:pStyle w:val="ListParagraph"/>
        <w:numPr>
          <w:ilvl w:val="4"/>
          <w:numId w:val="1"/>
        </w:numPr>
      </w:pPr>
      <w:r>
        <w:t>Has a balance</w:t>
      </w:r>
    </w:p>
    <w:p w14:paraId="18594493" w14:textId="7323E259" w:rsidR="00677015" w:rsidRDefault="004F246C" w:rsidP="001B117D">
      <w:pPr>
        <w:pStyle w:val="ListParagraph"/>
        <w:numPr>
          <w:ilvl w:val="4"/>
          <w:numId w:val="1"/>
        </w:numPr>
      </w:pPr>
      <w:r>
        <w:t>If locked, cannot deposit or withdraw</w:t>
      </w:r>
    </w:p>
    <w:p w14:paraId="5AF07416" w14:textId="23B0CBED" w:rsidR="003C7CED" w:rsidRDefault="003C7CED" w:rsidP="003C7CED">
      <w:pPr>
        <w:pStyle w:val="ListParagraph"/>
        <w:numPr>
          <w:ilvl w:val="4"/>
          <w:numId w:val="1"/>
        </w:numPr>
      </w:pPr>
      <w:r>
        <w:t>If deposit causes balance to exceed limit, deny</w:t>
      </w:r>
    </w:p>
    <w:p w14:paraId="508C0050" w14:textId="30992C79" w:rsidR="00773944" w:rsidRDefault="00773944" w:rsidP="00773944">
      <w:pPr>
        <w:pStyle w:val="ListParagraph"/>
        <w:numPr>
          <w:ilvl w:val="4"/>
          <w:numId w:val="1"/>
        </w:numPr>
      </w:pPr>
      <w:r>
        <w:t>Extra functions</w:t>
      </w:r>
    </w:p>
    <w:p w14:paraId="7F4BDC12" w14:textId="7DD57EF8" w:rsidR="00773944" w:rsidRDefault="00773944" w:rsidP="00773944">
      <w:pPr>
        <w:pStyle w:val="ListParagraph"/>
        <w:numPr>
          <w:ilvl w:val="5"/>
          <w:numId w:val="1"/>
        </w:numPr>
      </w:pPr>
      <w:r>
        <w:t>Set max capacity</w:t>
      </w:r>
    </w:p>
    <w:p w14:paraId="0274ED9A" w14:textId="0F2A2361" w:rsidR="00773944" w:rsidRDefault="00773944" w:rsidP="00773944">
      <w:pPr>
        <w:pStyle w:val="ListParagraph"/>
        <w:numPr>
          <w:ilvl w:val="5"/>
          <w:numId w:val="1"/>
        </w:numPr>
      </w:pPr>
      <w:r>
        <w:t>Lock or unlock</w:t>
      </w:r>
      <w:bookmarkStart w:id="0" w:name="_GoBack"/>
      <w:bookmarkEnd w:id="0"/>
    </w:p>
    <w:p w14:paraId="0ACF9F08" w14:textId="34812FEE" w:rsidR="0073484E" w:rsidRDefault="00FF7E3E" w:rsidP="0073484E">
      <w:pPr>
        <w:pStyle w:val="ListParagraph"/>
        <w:numPr>
          <w:ilvl w:val="2"/>
          <w:numId w:val="1"/>
        </w:numPr>
      </w:pPr>
      <w:r>
        <w:t>Functions for sub-accounts</w:t>
      </w:r>
    </w:p>
    <w:p w14:paraId="5B189068" w14:textId="772F74CA" w:rsidR="00FF7E3E" w:rsidRDefault="00FF7E3E" w:rsidP="00FF7E3E">
      <w:pPr>
        <w:pStyle w:val="ListParagraph"/>
        <w:numPr>
          <w:ilvl w:val="3"/>
          <w:numId w:val="1"/>
        </w:numPr>
      </w:pPr>
      <w:r>
        <w:t>Deposit to balance</w:t>
      </w:r>
    </w:p>
    <w:p w14:paraId="72A05786" w14:textId="29D1319D" w:rsidR="00FF7E3E" w:rsidRDefault="00FF7E3E" w:rsidP="00FF7E3E">
      <w:pPr>
        <w:pStyle w:val="ListParagraph"/>
        <w:numPr>
          <w:ilvl w:val="3"/>
          <w:numId w:val="1"/>
        </w:numPr>
      </w:pPr>
      <w:r>
        <w:t>Withdraw from balance</w:t>
      </w:r>
    </w:p>
    <w:p w14:paraId="59690B68" w14:textId="4909C19F" w:rsidR="00FF7E3E" w:rsidRDefault="00FF7E3E" w:rsidP="00FF7E3E">
      <w:pPr>
        <w:pStyle w:val="ListParagraph"/>
        <w:numPr>
          <w:ilvl w:val="3"/>
          <w:numId w:val="1"/>
        </w:numPr>
      </w:pPr>
      <w:r>
        <w:t>Return number of saving or checking accounts</w:t>
      </w:r>
    </w:p>
    <w:p w14:paraId="5F73107A" w14:textId="62EC7E46" w:rsidR="002D0D8B" w:rsidRDefault="002D0D8B" w:rsidP="002D0D8B">
      <w:pPr>
        <w:pStyle w:val="ListParagraph"/>
        <w:numPr>
          <w:ilvl w:val="1"/>
          <w:numId w:val="1"/>
        </w:numPr>
      </w:pPr>
      <w:r>
        <w:t>Bank tracks how many accounts</w:t>
      </w:r>
    </w:p>
    <w:p w14:paraId="25B53267" w14:textId="690C5679" w:rsidR="00C36E6F" w:rsidRDefault="00C36E6F" w:rsidP="002D0D8B">
      <w:pPr>
        <w:pStyle w:val="ListParagraph"/>
        <w:numPr>
          <w:ilvl w:val="1"/>
          <w:numId w:val="1"/>
        </w:numPr>
      </w:pPr>
      <w:r>
        <w:t>Show information of its accounts sorted based on their balances</w:t>
      </w:r>
    </w:p>
    <w:p w14:paraId="195E5200" w14:textId="0EF7712E" w:rsidR="00A21B42" w:rsidRDefault="00A21B42" w:rsidP="002D0D8B">
      <w:pPr>
        <w:pStyle w:val="ListParagraph"/>
        <w:numPr>
          <w:ilvl w:val="1"/>
          <w:numId w:val="1"/>
        </w:numPr>
      </w:pPr>
      <w:r>
        <w:t>Functions for accounts</w:t>
      </w:r>
    </w:p>
    <w:p w14:paraId="73D49514" w14:textId="225F5B62" w:rsidR="00A21B42" w:rsidRDefault="00BB1F0E" w:rsidP="00A21B42">
      <w:pPr>
        <w:pStyle w:val="ListParagraph"/>
        <w:numPr>
          <w:ilvl w:val="2"/>
          <w:numId w:val="1"/>
        </w:numPr>
      </w:pPr>
      <w:r>
        <w:t>Open saving sub-account</w:t>
      </w:r>
    </w:p>
    <w:p w14:paraId="3F417C31" w14:textId="6A2FD3D0" w:rsidR="00BB1F0E" w:rsidRDefault="00BB1F0E" w:rsidP="00A21B42">
      <w:pPr>
        <w:pStyle w:val="ListParagraph"/>
        <w:numPr>
          <w:ilvl w:val="2"/>
          <w:numId w:val="1"/>
        </w:numPr>
      </w:pPr>
      <w:r>
        <w:t>Open checking sub-account</w:t>
      </w:r>
    </w:p>
    <w:p w14:paraId="47DDCBF2" w14:textId="33590620" w:rsidR="00BB1F0E" w:rsidRDefault="00BB1F0E" w:rsidP="00A21B42">
      <w:pPr>
        <w:pStyle w:val="ListParagraph"/>
        <w:numPr>
          <w:ilvl w:val="2"/>
          <w:numId w:val="1"/>
        </w:numPr>
      </w:pPr>
      <w:r>
        <w:t>Modify a sub-account</w:t>
      </w:r>
    </w:p>
    <w:p w14:paraId="794CCE4A" w14:textId="6B11BBC4" w:rsidR="00BB1F0E" w:rsidRDefault="0068086E" w:rsidP="00A21B42">
      <w:pPr>
        <w:pStyle w:val="ListParagraph"/>
        <w:numPr>
          <w:ilvl w:val="2"/>
          <w:numId w:val="1"/>
        </w:numPr>
      </w:pPr>
      <w:r>
        <w:t>Close a sub-account</w:t>
      </w:r>
    </w:p>
    <w:p w14:paraId="225D47E4" w14:textId="266AF90D" w:rsidR="00D90D7F" w:rsidRDefault="00D90D7F" w:rsidP="00A21B42">
      <w:pPr>
        <w:pStyle w:val="ListParagraph"/>
        <w:numPr>
          <w:ilvl w:val="2"/>
          <w:numId w:val="1"/>
        </w:numPr>
      </w:pPr>
      <w:r>
        <w:t>Detailed bank account info with its sub-accounts sorted based on their balances</w:t>
      </w:r>
    </w:p>
    <w:p w14:paraId="70E12516" w14:textId="59922A21" w:rsidR="00D90D7F" w:rsidRDefault="00D90D7F" w:rsidP="00A21B42">
      <w:pPr>
        <w:pStyle w:val="ListParagraph"/>
        <w:numPr>
          <w:ilvl w:val="2"/>
          <w:numId w:val="1"/>
        </w:numPr>
      </w:pPr>
      <w:r>
        <w:t>Brief bank account info</w:t>
      </w:r>
    </w:p>
    <w:p w14:paraId="5285F291" w14:textId="3B25EF8D" w:rsidR="00D519B4" w:rsidRDefault="00A21B42" w:rsidP="00D519B4">
      <w:pPr>
        <w:pStyle w:val="ListParagraph"/>
        <w:numPr>
          <w:ilvl w:val="0"/>
          <w:numId w:val="1"/>
        </w:numPr>
      </w:pPr>
      <w:r>
        <w:t>Functions for banks</w:t>
      </w:r>
    </w:p>
    <w:p w14:paraId="0F4B821C" w14:textId="3E01E8B2" w:rsidR="00D519B4" w:rsidRDefault="00D519B4" w:rsidP="00D519B4">
      <w:pPr>
        <w:pStyle w:val="ListParagraph"/>
        <w:numPr>
          <w:ilvl w:val="1"/>
          <w:numId w:val="1"/>
        </w:numPr>
      </w:pPr>
      <w:r>
        <w:t>See number of bank accounts</w:t>
      </w:r>
    </w:p>
    <w:p w14:paraId="6A48C4E9" w14:textId="4BBF516C" w:rsidR="00D519B4" w:rsidRDefault="00D519B4" w:rsidP="00D519B4">
      <w:pPr>
        <w:pStyle w:val="ListParagraph"/>
        <w:numPr>
          <w:ilvl w:val="1"/>
          <w:numId w:val="1"/>
        </w:numPr>
      </w:pPr>
      <w:r>
        <w:t>See number of saving accounts</w:t>
      </w:r>
    </w:p>
    <w:p w14:paraId="05A38955" w14:textId="6C6D1351" w:rsidR="00D519B4" w:rsidRDefault="00D519B4" w:rsidP="00D519B4">
      <w:pPr>
        <w:pStyle w:val="ListParagraph"/>
        <w:numPr>
          <w:ilvl w:val="1"/>
          <w:numId w:val="1"/>
        </w:numPr>
      </w:pPr>
      <w:r>
        <w:t>See number of checking accounts</w:t>
      </w:r>
    </w:p>
    <w:p w14:paraId="2F8AF53C" w14:textId="5BBE2174" w:rsidR="00D519B4" w:rsidRDefault="008A12FC" w:rsidP="00D519B4">
      <w:pPr>
        <w:pStyle w:val="ListParagraph"/>
        <w:numPr>
          <w:ilvl w:val="1"/>
          <w:numId w:val="1"/>
        </w:numPr>
      </w:pPr>
      <w:r>
        <w:t>Open a bank account</w:t>
      </w:r>
    </w:p>
    <w:p w14:paraId="28163383" w14:textId="17BFDDB9" w:rsidR="008A12FC" w:rsidRDefault="008A12FC" w:rsidP="00D519B4">
      <w:pPr>
        <w:pStyle w:val="ListParagraph"/>
        <w:numPr>
          <w:ilvl w:val="1"/>
          <w:numId w:val="1"/>
        </w:numPr>
      </w:pPr>
      <w:r>
        <w:t>Close a bank account using its bank account number</w:t>
      </w:r>
    </w:p>
    <w:p w14:paraId="36A9CC9D" w14:textId="706B02FF" w:rsidR="008A12FC" w:rsidRDefault="008A12FC" w:rsidP="00D519B4">
      <w:pPr>
        <w:pStyle w:val="ListParagraph"/>
        <w:numPr>
          <w:ilvl w:val="1"/>
          <w:numId w:val="1"/>
        </w:numPr>
      </w:pPr>
      <w:r>
        <w:lastRenderedPageBreak/>
        <w:t>See information of an account and modify it based on its account number</w:t>
      </w:r>
    </w:p>
    <w:p w14:paraId="545EDEB5" w14:textId="10F347FF" w:rsidR="008A12FC" w:rsidRDefault="008A12FC" w:rsidP="00D519B4">
      <w:pPr>
        <w:pStyle w:val="ListParagraph"/>
        <w:numPr>
          <w:ilvl w:val="1"/>
          <w:numId w:val="1"/>
        </w:numPr>
      </w:pPr>
      <w:r>
        <w:t>See detailed information of all the accounts</w:t>
      </w:r>
    </w:p>
    <w:p w14:paraId="0791CDE8" w14:textId="5E6F8406" w:rsidR="008A12FC" w:rsidRDefault="008A12FC" w:rsidP="00D519B4">
      <w:pPr>
        <w:pStyle w:val="ListParagraph"/>
        <w:numPr>
          <w:ilvl w:val="1"/>
          <w:numId w:val="1"/>
        </w:numPr>
      </w:pPr>
      <w:r>
        <w:t>Show account number and aggregated balance for each account sorted by aggregated balance</w:t>
      </w:r>
    </w:p>
    <w:sectPr w:rsidR="008A12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F2600A"/>
    <w:multiLevelType w:val="hybridMultilevel"/>
    <w:tmpl w:val="BDEEF33E"/>
    <w:lvl w:ilvl="0" w:tplc="DEC6FFC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zMjcxsTA1MDYwNDdV0lEKTi0uzszPAykwrAUAd9VSjywAAAA="/>
  </w:docVars>
  <w:rsids>
    <w:rsidRoot w:val="007E78CB"/>
    <w:rsid w:val="00016269"/>
    <w:rsid w:val="000C1A49"/>
    <w:rsid w:val="001B117D"/>
    <w:rsid w:val="001B3FA2"/>
    <w:rsid w:val="001C2531"/>
    <w:rsid w:val="002B159C"/>
    <w:rsid w:val="002C37A2"/>
    <w:rsid w:val="002D0D8B"/>
    <w:rsid w:val="003B0147"/>
    <w:rsid w:val="003C7CED"/>
    <w:rsid w:val="004F246C"/>
    <w:rsid w:val="005A368A"/>
    <w:rsid w:val="00677015"/>
    <w:rsid w:val="0068086E"/>
    <w:rsid w:val="006D7963"/>
    <w:rsid w:val="0073484E"/>
    <w:rsid w:val="00773944"/>
    <w:rsid w:val="007E78CB"/>
    <w:rsid w:val="008A12FC"/>
    <w:rsid w:val="00992FB1"/>
    <w:rsid w:val="00A21B42"/>
    <w:rsid w:val="00AB22D9"/>
    <w:rsid w:val="00AF4FB0"/>
    <w:rsid w:val="00BA01D3"/>
    <w:rsid w:val="00BB1F0E"/>
    <w:rsid w:val="00BD7E4F"/>
    <w:rsid w:val="00C36E6F"/>
    <w:rsid w:val="00D519B4"/>
    <w:rsid w:val="00D90D7F"/>
    <w:rsid w:val="00F911E6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1188A"/>
  <w15:chartTrackingRefBased/>
  <w15:docId w15:val="{74337987-6E06-4133-BC2D-A8A0592EA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3F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ng Khant Pyae Sone</dc:creator>
  <cp:keywords/>
  <dc:description/>
  <cp:lastModifiedBy>Kaung Khant Pyae Sone</cp:lastModifiedBy>
  <cp:revision>28</cp:revision>
  <dcterms:created xsi:type="dcterms:W3CDTF">2020-03-14T02:44:00Z</dcterms:created>
  <dcterms:modified xsi:type="dcterms:W3CDTF">2020-03-14T04:25:00Z</dcterms:modified>
</cp:coreProperties>
</file>